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535E5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618428" w14:textId="60CE88C8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SVM Train Confusion Matrix</w:t>
      </w:r>
    </w:p>
    <w:p w14:paraId="0F17D703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[[1145   17]</w:t>
      </w:r>
    </w:p>
    <w:p w14:paraId="20A057D2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 xml:space="preserve"> [   4   35]]</w:t>
      </w:r>
    </w:p>
    <w:p w14:paraId="4255E2F0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SVM Train Accuracy</w:t>
      </w:r>
    </w:p>
    <w:p w14:paraId="73EFEE3F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0.9812292358803987</w:t>
      </w:r>
    </w:p>
    <w:p w14:paraId="5693D7A7" w14:textId="3E8A759B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SVM Test Confusion Matrix</w:t>
      </w:r>
    </w:p>
    <w:p w14:paraId="00C509BF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[[285   5]</w:t>
      </w:r>
    </w:p>
    <w:p w14:paraId="2213A354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 xml:space="preserve"> [  2   7]]</w:t>
      </w:r>
    </w:p>
    <w:p w14:paraId="666D972B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SVM Test Accuracy</w:t>
      </w:r>
    </w:p>
    <w:p w14:paraId="154D472B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0.9720930232558139</w:t>
      </w:r>
    </w:p>
    <w:p w14:paraId="50B0060D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E4FADD" w14:textId="3FD31D1B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105DCA" w14:textId="0BEAE514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62E9CF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78B777" w14:textId="6E6259D0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Naive bayes Train Confusion Matrix</w:t>
      </w:r>
    </w:p>
    <w:p w14:paraId="34233F80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[[1142   22]</w:t>
      </w:r>
    </w:p>
    <w:p w14:paraId="4747E139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 xml:space="preserve"> [   7   31]]</w:t>
      </w:r>
    </w:p>
    <w:p w14:paraId="2B982BBD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Naive bayes Train Accuracy</w:t>
      </w:r>
    </w:p>
    <w:p w14:paraId="07D2B7F2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0.9752491694352159</w:t>
      </w:r>
    </w:p>
    <w:p w14:paraId="39E780ED" w14:textId="49138CD6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Naive bayes Test Conf</w:t>
      </w:r>
      <w:r w:rsidR="006E59B5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166EA6">
        <w:rPr>
          <w:rFonts w:ascii="Times New Roman" w:hAnsi="Times New Roman" w:cs="Times New Roman"/>
          <w:b/>
          <w:bCs/>
          <w:sz w:val="24"/>
          <w:szCs w:val="24"/>
        </w:rPr>
        <w:t>sion Matrix</w:t>
      </w:r>
    </w:p>
    <w:p w14:paraId="0149DEEA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[[285   5]</w:t>
      </w:r>
    </w:p>
    <w:p w14:paraId="09F9702F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 xml:space="preserve"> [  2   7]]</w:t>
      </w:r>
    </w:p>
    <w:p w14:paraId="41515EE4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Naive bayes Test Accuracy</w:t>
      </w:r>
    </w:p>
    <w:p w14:paraId="69B22F6C" w14:textId="77777777" w:rsidR="00166EA6" w:rsidRPr="00166EA6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166EA6">
        <w:rPr>
          <w:rFonts w:ascii="Times New Roman" w:hAnsi="Times New Roman" w:cs="Times New Roman"/>
          <w:sz w:val="24"/>
          <w:szCs w:val="24"/>
        </w:rPr>
        <w:t>0.9747508305647841</w:t>
      </w:r>
    </w:p>
    <w:p w14:paraId="73D23B9E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460020" w14:textId="66B09738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A62433" w14:textId="43C77EBC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55D3B4" w14:textId="12A77F54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CC7250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7FC2D7" w14:textId="0E0ED1A0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lastRenderedPageBreak/>
        <w:t>Logistic Regression Train Confusion Matrix</w:t>
      </w:r>
    </w:p>
    <w:p w14:paraId="33626535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[[1145   24]</w:t>
      </w:r>
    </w:p>
    <w:p w14:paraId="60D17772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 xml:space="preserve"> [   5   28]]</w:t>
      </w:r>
    </w:p>
    <w:p w14:paraId="5EE03E68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Logistic Regression Train Accuracy</w:t>
      </w:r>
    </w:p>
    <w:p w14:paraId="5BC70E7F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0.9749169435215945</w:t>
      </w:r>
    </w:p>
    <w:p w14:paraId="7E83FB7E" w14:textId="698C9F78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Logistic Regression Test Confusion Matrix</w:t>
      </w:r>
    </w:p>
    <w:p w14:paraId="28541D6A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[[284   6]</w:t>
      </w:r>
    </w:p>
    <w:p w14:paraId="3DF94319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 xml:space="preserve"> [  2   7]]</w:t>
      </w:r>
    </w:p>
    <w:p w14:paraId="1E8FFCE3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Logistic Regression Test Accuracy</w:t>
      </w:r>
    </w:p>
    <w:p w14:paraId="14E54C09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0.9700996677740864</w:t>
      </w:r>
    </w:p>
    <w:p w14:paraId="3BA2B842" w14:textId="47AAD275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58A1C6" w14:textId="06432FE1" w:rsidR="00D56A6E" w:rsidRDefault="00D56A6E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908375" w14:textId="75100C99" w:rsidR="00D56A6E" w:rsidRDefault="00D56A6E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C03568" w14:textId="77777777" w:rsidR="00D56A6E" w:rsidRPr="00166EA6" w:rsidRDefault="00D56A6E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837E49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90AD36" w14:textId="52CEAF36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Decision Tree Train Confusion Matrix</w:t>
      </w:r>
    </w:p>
    <w:p w14:paraId="4851994E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[[1150    1]</w:t>
      </w:r>
    </w:p>
    <w:p w14:paraId="7D731103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 xml:space="preserve"> [   0   51]]</w:t>
      </w:r>
    </w:p>
    <w:p w14:paraId="42608B76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Decision Tree Train Accuracy</w:t>
      </w:r>
    </w:p>
    <w:p w14:paraId="0CD312F3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0.9985049833887043</w:t>
      </w:r>
    </w:p>
    <w:p w14:paraId="188AA908" w14:textId="5E2484AE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Decision Tree Test Confusion Matrix</w:t>
      </w:r>
    </w:p>
    <w:p w14:paraId="1A834697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[[280   5]</w:t>
      </w:r>
    </w:p>
    <w:p w14:paraId="3937C88D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 xml:space="preserve"> [  7   7]]</w:t>
      </w:r>
    </w:p>
    <w:p w14:paraId="2C159DD1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Decision Tree Test Accuracy</w:t>
      </w:r>
    </w:p>
    <w:p w14:paraId="54543789" w14:textId="77777777" w:rsidR="00166EA6" w:rsidRPr="00D56A6E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D56A6E">
        <w:rPr>
          <w:rFonts w:ascii="Times New Roman" w:hAnsi="Times New Roman" w:cs="Times New Roman"/>
          <w:sz w:val="24"/>
          <w:szCs w:val="24"/>
        </w:rPr>
        <w:t>0.9561461794019934</w:t>
      </w:r>
    </w:p>
    <w:p w14:paraId="3DE37017" w14:textId="32B474B0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ED4640" w14:textId="5CACD592" w:rsidR="006F7C0C" w:rsidRDefault="006F7C0C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8A3773" w14:textId="6A7E28D1" w:rsidR="006F7C0C" w:rsidRDefault="006F7C0C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F0C574" w14:textId="77777777" w:rsidR="006F7C0C" w:rsidRPr="00166EA6" w:rsidRDefault="006F7C0C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4FFCB8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9EFAEE" w14:textId="6C294A0A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lastRenderedPageBreak/>
        <w:t>Random Forest Train Confusion Matrix</w:t>
      </w:r>
    </w:p>
    <w:p w14:paraId="2A0D5F5E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>[[1149    4]</w:t>
      </w:r>
    </w:p>
    <w:p w14:paraId="5E1069FF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 xml:space="preserve"> [   0   49]]</w:t>
      </w:r>
    </w:p>
    <w:p w14:paraId="36BF351A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Random Forest Train Accuracy</w:t>
      </w:r>
    </w:p>
    <w:p w14:paraId="6064FBA3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>0.9960132890365448</w:t>
      </w:r>
    </w:p>
    <w:p w14:paraId="1D168A36" w14:textId="070A4824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Random Forest Test Confusion Matrix</w:t>
      </w:r>
    </w:p>
    <w:p w14:paraId="04C105F9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>[[282   6]</w:t>
      </w:r>
    </w:p>
    <w:p w14:paraId="7C0ED873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 xml:space="preserve"> [  5   6]]</w:t>
      </w:r>
    </w:p>
    <w:p w14:paraId="6092C06B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Random Forest Test Accuracy</w:t>
      </w:r>
    </w:p>
    <w:p w14:paraId="78ECA076" w14:textId="77777777" w:rsidR="00166EA6" w:rsidRPr="003757F0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3757F0">
        <w:rPr>
          <w:rFonts w:ascii="Times New Roman" w:hAnsi="Times New Roman" w:cs="Times New Roman"/>
          <w:sz w:val="24"/>
          <w:szCs w:val="24"/>
        </w:rPr>
        <w:t>0.959468438538206</w:t>
      </w:r>
    </w:p>
    <w:p w14:paraId="28D4B5AC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4A430E" w14:textId="65B3FF60" w:rsid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58FAD7" w14:textId="3CA1DDC5" w:rsidR="003757F0" w:rsidRDefault="003757F0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5924E" w14:textId="77777777" w:rsidR="006E59B5" w:rsidRPr="00166EA6" w:rsidRDefault="006E59B5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FB3312" w14:textId="5E097E43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 xml:space="preserve">KNN </w:t>
      </w:r>
      <w:r w:rsidR="00B20272">
        <w:rPr>
          <w:rFonts w:ascii="Times New Roman" w:hAnsi="Times New Roman" w:cs="Times New Roman"/>
          <w:b/>
          <w:bCs/>
          <w:sz w:val="24"/>
          <w:szCs w:val="24"/>
        </w:rPr>
        <w:t xml:space="preserve">Train </w:t>
      </w:r>
      <w:r w:rsidR="00E4441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166EA6">
        <w:rPr>
          <w:rFonts w:ascii="Times New Roman" w:hAnsi="Times New Roman" w:cs="Times New Roman"/>
          <w:b/>
          <w:bCs/>
          <w:sz w:val="24"/>
          <w:szCs w:val="24"/>
        </w:rPr>
        <w:t>onfusion Matrix</w:t>
      </w:r>
    </w:p>
    <w:p w14:paraId="09E32238" w14:textId="77777777" w:rsidR="00166EA6" w:rsidRPr="006E59B5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6E59B5">
        <w:rPr>
          <w:rFonts w:ascii="Times New Roman" w:hAnsi="Times New Roman" w:cs="Times New Roman"/>
          <w:sz w:val="24"/>
          <w:szCs w:val="24"/>
        </w:rPr>
        <w:t>[[1144   13]</w:t>
      </w:r>
    </w:p>
    <w:p w14:paraId="69A47F4E" w14:textId="77777777" w:rsidR="00166EA6" w:rsidRPr="006E59B5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6E59B5">
        <w:rPr>
          <w:rFonts w:ascii="Times New Roman" w:hAnsi="Times New Roman" w:cs="Times New Roman"/>
          <w:sz w:val="24"/>
          <w:szCs w:val="24"/>
        </w:rPr>
        <w:t xml:space="preserve"> [   6   40]]</w:t>
      </w:r>
    </w:p>
    <w:p w14:paraId="66B4BFAE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KNN Train Accuracy</w:t>
      </w:r>
    </w:p>
    <w:p w14:paraId="3F2A6914" w14:textId="77777777" w:rsidR="00166EA6" w:rsidRPr="006E59B5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6E59B5">
        <w:rPr>
          <w:rFonts w:ascii="Times New Roman" w:hAnsi="Times New Roman" w:cs="Times New Roman"/>
          <w:sz w:val="24"/>
          <w:szCs w:val="24"/>
        </w:rPr>
        <w:t>0.9838870431893689</w:t>
      </w:r>
    </w:p>
    <w:p w14:paraId="590DE933" w14:textId="6F37B87B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 xml:space="preserve">KNN Test </w:t>
      </w:r>
      <w:r w:rsidR="00E4441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166EA6">
        <w:rPr>
          <w:rFonts w:ascii="Times New Roman" w:hAnsi="Times New Roman" w:cs="Times New Roman"/>
          <w:b/>
          <w:bCs/>
          <w:sz w:val="24"/>
          <w:szCs w:val="24"/>
        </w:rPr>
        <w:t>onfusion Matrix</w:t>
      </w:r>
    </w:p>
    <w:p w14:paraId="05B82791" w14:textId="77777777" w:rsidR="00166EA6" w:rsidRPr="006E59B5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6E59B5">
        <w:rPr>
          <w:rFonts w:ascii="Times New Roman" w:hAnsi="Times New Roman" w:cs="Times New Roman"/>
          <w:sz w:val="24"/>
          <w:szCs w:val="24"/>
        </w:rPr>
        <w:t>[[285   5]</w:t>
      </w:r>
    </w:p>
    <w:p w14:paraId="04D29795" w14:textId="77777777" w:rsidR="00166EA6" w:rsidRPr="006E59B5" w:rsidRDefault="00166EA6" w:rsidP="00166EA6">
      <w:pPr>
        <w:rPr>
          <w:rFonts w:ascii="Times New Roman" w:hAnsi="Times New Roman" w:cs="Times New Roman"/>
          <w:sz w:val="24"/>
          <w:szCs w:val="24"/>
        </w:rPr>
      </w:pPr>
      <w:r w:rsidRPr="006E59B5">
        <w:rPr>
          <w:rFonts w:ascii="Times New Roman" w:hAnsi="Times New Roman" w:cs="Times New Roman"/>
          <w:sz w:val="24"/>
          <w:szCs w:val="24"/>
        </w:rPr>
        <w:t xml:space="preserve"> [  2   8]]</w:t>
      </w:r>
    </w:p>
    <w:p w14:paraId="1E0DE18F" w14:textId="77777777" w:rsidR="00166EA6" w:rsidRPr="00166EA6" w:rsidRDefault="00166EA6" w:rsidP="00166EA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66EA6">
        <w:rPr>
          <w:rFonts w:ascii="Times New Roman" w:hAnsi="Times New Roman" w:cs="Times New Roman"/>
          <w:b/>
          <w:bCs/>
          <w:sz w:val="24"/>
          <w:szCs w:val="24"/>
        </w:rPr>
        <w:t>KNN Test Accuracy</w:t>
      </w:r>
    </w:p>
    <w:p w14:paraId="2315AD5A" w14:textId="1592E7CB" w:rsidR="00E2153B" w:rsidRPr="006E59B5" w:rsidRDefault="00166EA6" w:rsidP="00166EA6">
      <w:r w:rsidRPr="006E59B5">
        <w:rPr>
          <w:rFonts w:ascii="Times New Roman" w:hAnsi="Times New Roman" w:cs="Times New Roman"/>
          <w:sz w:val="24"/>
          <w:szCs w:val="24"/>
        </w:rPr>
        <w:t>0.9767441860465116</w:t>
      </w:r>
    </w:p>
    <w:sectPr w:rsidR="00E2153B" w:rsidRPr="006E59B5" w:rsidSect="00110305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tDA3MzU0MjAzNDZV0lEKTi0uzszPAykwrAUAaBfocCwAAAA="/>
  </w:docVars>
  <w:rsids>
    <w:rsidRoot w:val="00110305"/>
    <w:rsid w:val="00110305"/>
    <w:rsid w:val="00166EA6"/>
    <w:rsid w:val="002D3A59"/>
    <w:rsid w:val="003124B0"/>
    <w:rsid w:val="00362991"/>
    <w:rsid w:val="003757F0"/>
    <w:rsid w:val="006C6379"/>
    <w:rsid w:val="006E59B5"/>
    <w:rsid w:val="006F7C0C"/>
    <w:rsid w:val="007C5617"/>
    <w:rsid w:val="007F3B31"/>
    <w:rsid w:val="009B70F9"/>
    <w:rsid w:val="00A0495A"/>
    <w:rsid w:val="00AD5E7D"/>
    <w:rsid w:val="00AF065A"/>
    <w:rsid w:val="00B20272"/>
    <w:rsid w:val="00D56A6E"/>
    <w:rsid w:val="00DC5C4D"/>
    <w:rsid w:val="00E2153B"/>
    <w:rsid w:val="00E44414"/>
    <w:rsid w:val="00F03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F2D06"/>
  <w15:chartTrackingRefBased/>
  <w15:docId w15:val="{2FC72ADF-9924-407F-BBCE-1E7DD8168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23</cp:revision>
  <dcterms:created xsi:type="dcterms:W3CDTF">2020-05-15T14:38:00Z</dcterms:created>
  <dcterms:modified xsi:type="dcterms:W3CDTF">2020-05-22T05:32:00Z</dcterms:modified>
</cp:coreProperties>
</file>